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13C5D9" w14:textId="3F35BB5C" w:rsidR="00477A4B" w:rsidRDefault="00046983" w:rsidP="00295301">
      <w:pPr>
        <w:jc w:val="center"/>
        <w:rPr>
          <w:rFonts w:ascii="Cambria" w:hAnsi="Cambria"/>
          <w:bCs/>
          <w:i/>
          <w:iCs/>
        </w:rPr>
      </w:pPr>
      <w:bookmarkStart w:id="0" w:name="_Hlk219975497"/>
      <w:bookmarkStart w:id="1" w:name="_Hlk219975569"/>
      <w:r w:rsidRPr="00E96D13">
        <w:rPr>
          <w:rStyle w:val="Heading1Char"/>
        </w:rPr>
        <w:t>Single</w:t>
      </w:r>
      <w:r w:rsidR="00893508" w:rsidRPr="00E96D13">
        <w:rPr>
          <w:rStyle w:val="Heading1Char"/>
        </w:rPr>
        <w:t xml:space="preserve"> Subject Credential Roadmap</w:t>
      </w:r>
      <w:r w:rsidR="00893508" w:rsidRPr="00893508">
        <w:rPr>
          <w:rFonts w:ascii="Cambria" w:hAnsi="Cambria"/>
          <w:b/>
          <w:sz w:val="32"/>
        </w:rPr>
        <w:br/>
      </w:r>
      <w:r w:rsidR="00535A0D">
        <w:rPr>
          <w:rFonts w:ascii="Cambria" w:hAnsi="Cambria"/>
          <w:bCs/>
          <w:i/>
          <w:iCs/>
          <w:sz w:val="32"/>
          <w:szCs w:val="32"/>
        </w:rPr>
        <w:t>Internship</w:t>
      </w:r>
      <w:r w:rsidR="00893508">
        <w:rPr>
          <w:rFonts w:ascii="Cambria" w:hAnsi="Cambria"/>
          <w:bCs/>
          <w:i/>
          <w:iCs/>
          <w:sz w:val="32"/>
          <w:szCs w:val="32"/>
        </w:rPr>
        <w:t xml:space="preserve"> Pathway</w:t>
      </w:r>
      <w:r w:rsidR="00893508" w:rsidRPr="00893508">
        <w:rPr>
          <w:rFonts w:ascii="Cambria" w:hAnsi="Cambria"/>
          <w:bCs/>
          <w:i/>
          <w:iCs/>
          <w:sz w:val="32"/>
          <w:szCs w:val="32"/>
        </w:rPr>
        <w:t xml:space="preserve"> </w:t>
      </w:r>
      <w:r w:rsidR="00893508" w:rsidRPr="00893508">
        <w:rPr>
          <w:rFonts w:ascii="Cambria" w:hAnsi="Cambria"/>
          <w:bCs/>
          <w:i/>
          <w:iCs/>
        </w:rPr>
        <w:t>(effective fall 2026)</w:t>
      </w:r>
    </w:p>
    <w:p w14:paraId="68A5C64F" w14:textId="4BD6D4D5" w:rsidR="004864D4" w:rsidRPr="00E96D13" w:rsidRDefault="004864D4" w:rsidP="004864D4">
      <w:pPr>
        <w:rPr>
          <w:rFonts w:ascii="Cambria" w:hAnsi="Cambria"/>
          <w:b/>
          <w:color w:val="AA0000"/>
          <w:sz w:val="18"/>
          <w:szCs w:val="18"/>
        </w:rPr>
      </w:pPr>
      <w:r w:rsidRPr="00E96D13">
        <w:rPr>
          <w:rFonts w:ascii="Cambria" w:hAnsi="Cambria"/>
          <w:b/>
          <w:color w:val="AA0000"/>
          <w:sz w:val="18"/>
          <w:szCs w:val="18"/>
        </w:rPr>
        <w:t>*Please note: You are not an intern until you have met the requirements and have met with an intern advisor.</w:t>
      </w:r>
    </w:p>
    <w:p w14:paraId="313EB4C1" w14:textId="15C2938F" w:rsidR="00893508" w:rsidRPr="00E96D13" w:rsidRDefault="00046983" w:rsidP="00E96D13">
      <w:pPr>
        <w:pStyle w:val="Heading2"/>
      </w:pPr>
      <w:r w:rsidRPr="00E96D13">
        <w:t>PRE-REQUISITE BLOCK</w:t>
      </w:r>
    </w:p>
    <w:tbl>
      <w:tblPr>
        <w:tblStyle w:val="LightGrid"/>
        <w:tblW w:w="0" w:type="auto"/>
        <w:tblLook w:val="04A0" w:firstRow="1" w:lastRow="0" w:firstColumn="1" w:lastColumn="0" w:noHBand="0" w:noVBand="1"/>
      </w:tblPr>
      <w:tblGrid>
        <w:gridCol w:w="8450"/>
        <w:gridCol w:w="890"/>
      </w:tblGrid>
      <w:tr w:rsidR="00893508" w:rsidRPr="00893508" w14:paraId="44E9DBAA" w14:textId="77777777" w:rsidTr="00563F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50" w:type="dxa"/>
          </w:tcPr>
          <w:p w14:paraId="4DA92036" w14:textId="77777777" w:rsidR="00893508" w:rsidRPr="00893508" w:rsidRDefault="00893508" w:rsidP="007A1CAC">
            <w:pPr>
              <w:spacing w:after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Course</w:t>
            </w:r>
          </w:p>
        </w:tc>
        <w:tc>
          <w:tcPr>
            <w:tcW w:w="890" w:type="dxa"/>
          </w:tcPr>
          <w:p w14:paraId="6C45981F" w14:textId="77777777" w:rsidR="00893508" w:rsidRPr="00893508" w:rsidRDefault="00893508" w:rsidP="007A1CAC">
            <w:pPr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Units</w:t>
            </w:r>
          </w:p>
        </w:tc>
      </w:tr>
      <w:tr w:rsidR="00893508" w:rsidRPr="00893508" w14:paraId="1FF76BF3" w14:textId="77777777" w:rsidTr="003B63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50" w:type="dxa"/>
          </w:tcPr>
          <w:p w14:paraId="5A9CF314" w14:textId="77777777" w:rsidR="00893508" w:rsidRPr="00893508" w:rsidRDefault="00893508" w:rsidP="007A1CAC">
            <w:pPr>
              <w:spacing w:after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EDCI 4000* – Transformative Teaching in Diverse Urban Classrooms</w:t>
            </w:r>
          </w:p>
        </w:tc>
        <w:tc>
          <w:tcPr>
            <w:tcW w:w="890" w:type="dxa"/>
          </w:tcPr>
          <w:p w14:paraId="52263CCD" w14:textId="77777777" w:rsidR="00893508" w:rsidRPr="00893508" w:rsidRDefault="00893508" w:rsidP="007A1CAC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3</w:t>
            </w:r>
          </w:p>
        </w:tc>
      </w:tr>
      <w:tr w:rsidR="00893508" w:rsidRPr="00893508" w14:paraId="0BE19825" w14:textId="77777777" w:rsidTr="003B637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50" w:type="dxa"/>
          </w:tcPr>
          <w:p w14:paraId="71F51D32" w14:textId="354EC453" w:rsidR="00893508" w:rsidRPr="00893508" w:rsidRDefault="00893508" w:rsidP="007A1CAC">
            <w:pPr>
              <w:spacing w:after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ED</w:t>
            </w:r>
            <w:r w:rsidR="00046983">
              <w:rPr>
                <w:rFonts w:ascii="Cambria" w:hAnsi="Cambria"/>
              </w:rPr>
              <w:t>SE 4301*-Supporting Academic Language Development for English Learners</w:t>
            </w:r>
          </w:p>
        </w:tc>
        <w:tc>
          <w:tcPr>
            <w:tcW w:w="890" w:type="dxa"/>
          </w:tcPr>
          <w:p w14:paraId="636DF1C9" w14:textId="77777777" w:rsidR="00893508" w:rsidRPr="00893508" w:rsidRDefault="00893508" w:rsidP="007A1CAC">
            <w:pPr>
              <w:spacing w:after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3</w:t>
            </w:r>
          </w:p>
        </w:tc>
      </w:tr>
      <w:tr w:rsidR="00893508" w:rsidRPr="00893508" w14:paraId="3CAF006B" w14:textId="77777777" w:rsidTr="003B63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50" w:type="dxa"/>
          </w:tcPr>
          <w:p w14:paraId="2B1B6158" w14:textId="77777777" w:rsidR="00893508" w:rsidRPr="00893508" w:rsidRDefault="00893508" w:rsidP="007A1CAC">
            <w:pPr>
              <w:spacing w:after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EDSP 4000 – Foundations of Special Education</w:t>
            </w:r>
          </w:p>
        </w:tc>
        <w:tc>
          <w:tcPr>
            <w:tcW w:w="890" w:type="dxa"/>
          </w:tcPr>
          <w:p w14:paraId="547236D9" w14:textId="77777777" w:rsidR="00893508" w:rsidRPr="00893508" w:rsidRDefault="00893508" w:rsidP="007A1CAC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3</w:t>
            </w:r>
          </w:p>
        </w:tc>
      </w:tr>
      <w:tr w:rsidR="00AE350B" w:rsidRPr="00893508" w14:paraId="2675E296" w14:textId="77777777" w:rsidTr="003B637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50" w:type="dxa"/>
          </w:tcPr>
          <w:p w14:paraId="2F7A8910" w14:textId="4B74E955" w:rsidR="00AE350B" w:rsidRPr="00893508" w:rsidRDefault="00AE350B" w:rsidP="00AE350B">
            <w:pPr>
              <w:spacing w:after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EDFN 4131* – Psychological Foundations of Education</w:t>
            </w:r>
          </w:p>
        </w:tc>
        <w:tc>
          <w:tcPr>
            <w:tcW w:w="890" w:type="dxa"/>
          </w:tcPr>
          <w:p w14:paraId="0AE8F7C4" w14:textId="5F284B3A" w:rsidR="00AE350B" w:rsidRPr="00893508" w:rsidRDefault="00AE350B" w:rsidP="00AE350B">
            <w:pPr>
              <w:spacing w:after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</w:t>
            </w:r>
          </w:p>
        </w:tc>
      </w:tr>
      <w:tr w:rsidR="003B637B" w:rsidRPr="00893508" w14:paraId="4047702F" w14:textId="77777777" w:rsidTr="003B63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50" w:type="dxa"/>
          </w:tcPr>
          <w:p w14:paraId="2D98D074" w14:textId="7D8D2238" w:rsidR="003B637B" w:rsidRPr="00893508" w:rsidRDefault="003B637B" w:rsidP="00AE350B">
            <w:pPr>
              <w:spacing w:after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Total Units </w:t>
            </w:r>
          </w:p>
        </w:tc>
        <w:tc>
          <w:tcPr>
            <w:tcW w:w="890" w:type="dxa"/>
          </w:tcPr>
          <w:p w14:paraId="5A81CAA1" w14:textId="4121E432" w:rsidR="003B637B" w:rsidRDefault="003B637B" w:rsidP="00AE350B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2</w:t>
            </w:r>
          </w:p>
        </w:tc>
      </w:tr>
    </w:tbl>
    <w:p w14:paraId="20AFDDB1" w14:textId="0352662A" w:rsidR="00893508" w:rsidRPr="00E96D13" w:rsidRDefault="00893508" w:rsidP="007A1CAC">
      <w:pPr>
        <w:spacing w:after="0"/>
        <w:rPr>
          <w:rFonts w:ascii="Cambria" w:hAnsi="Cambria"/>
          <w:color w:val="AA0000"/>
        </w:rPr>
      </w:pPr>
      <w:r w:rsidRPr="00E96D13">
        <w:rPr>
          <w:rFonts w:ascii="Cambria" w:hAnsi="Cambria"/>
          <w:i/>
          <w:color w:val="AA0000"/>
          <w:sz w:val="18"/>
        </w:rPr>
        <w:t>*Courses marked with an asterisk must be completed prior to becoming a University Intern.</w:t>
      </w:r>
      <w:r w:rsidR="004864D4" w:rsidRPr="00E96D13">
        <w:rPr>
          <w:rFonts w:ascii="Cambria" w:hAnsi="Cambria"/>
          <w:i/>
          <w:color w:val="AA0000"/>
          <w:sz w:val="18"/>
        </w:rPr>
        <w:t xml:space="preserve"> Once courses are completed and CSET has been met, students in this pathway must apply for eligibility.</w:t>
      </w:r>
    </w:p>
    <w:p w14:paraId="15D89A75" w14:textId="77777777" w:rsidR="00893508" w:rsidRPr="00893508" w:rsidRDefault="00893508" w:rsidP="00893508">
      <w:pPr>
        <w:spacing w:after="0"/>
        <w:rPr>
          <w:rFonts w:ascii="Cambria" w:hAnsi="Cambria"/>
          <w:b/>
          <w:sz w:val="24"/>
        </w:rPr>
      </w:pPr>
    </w:p>
    <w:p w14:paraId="31AA3519" w14:textId="4DD32BB3" w:rsidR="00893508" w:rsidRPr="00893508" w:rsidRDefault="008422D9" w:rsidP="00893508">
      <w:pPr>
        <w:spacing w:after="0"/>
        <w:rPr>
          <w:rFonts w:ascii="Cambria" w:hAnsi="Cambria"/>
        </w:rPr>
      </w:pPr>
      <w:r>
        <w:rPr>
          <w:rFonts w:ascii="Cambria" w:hAnsi="Cambria"/>
          <w:b/>
          <w:sz w:val="24"/>
        </w:rPr>
        <w:t>INSTRUCTIONAL</w:t>
      </w:r>
      <w:r w:rsidR="00046983">
        <w:rPr>
          <w:rFonts w:ascii="Cambria" w:hAnsi="Cambria"/>
          <w:b/>
          <w:sz w:val="24"/>
        </w:rPr>
        <w:t xml:space="preserve"> BLOCK</w:t>
      </w:r>
      <w:r w:rsidR="007F023E">
        <w:rPr>
          <w:rFonts w:ascii="Cambria" w:hAnsi="Cambria"/>
          <w:b/>
          <w:sz w:val="24"/>
        </w:rPr>
        <w:t xml:space="preserve"> </w:t>
      </w:r>
      <w:r w:rsidR="007F023E" w:rsidRPr="00893508">
        <w:rPr>
          <w:rFonts w:ascii="Cambria" w:hAnsi="Cambria"/>
          <w:b/>
          <w:sz w:val="24"/>
        </w:rPr>
        <w:t>(</w:t>
      </w:r>
      <w:r w:rsidR="007F023E" w:rsidRPr="00893508">
        <w:rPr>
          <w:rFonts w:ascii="Cambria" w:hAnsi="Cambria"/>
          <w:b/>
        </w:rPr>
        <w:t xml:space="preserve">IMPORTANT: Students must attend the mandatory Student Teaching Information Meeting at the beginning of Term </w:t>
      </w:r>
      <w:r w:rsidR="007F023E">
        <w:rPr>
          <w:rFonts w:ascii="Cambria" w:hAnsi="Cambria"/>
          <w:b/>
        </w:rPr>
        <w:t>2</w:t>
      </w:r>
      <w:r w:rsidR="007F023E" w:rsidRPr="00893508">
        <w:rPr>
          <w:rFonts w:ascii="Cambria" w:hAnsi="Cambria"/>
          <w:b/>
        </w:rPr>
        <w:t xml:space="preserve"> to apply for student teaching</w:t>
      </w:r>
      <w:r w:rsidR="0056385D">
        <w:rPr>
          <w:rFonts w:ascii="Cambria" w:hAnsi="Cambria"/>
          <w:b/>
        </w:rPr>
        <w:t xml:space="preserve"> in</w:t>
      </w:r>
      <w:r w:rsidR="004D23F2">
        <w:rPr>
          <w:rFonts w:ascii="Cambria" w:hAnsi="Cambria"/>
          <w:b/>
        </w:rPr>
        <w:t xml:space="preserve"> </w:t>
      </w:r>
      <w:r w:rsidR="004D23F2" w:rsidRPr="00E96D13">
        <w:rPr>
          <w:rStyle w:val="Heading2Char"/>
        </w:rPr>
        <w:t>Term</w:t>
      </w:r>
      <w:r w:rsidR="003B637B" w:rsidRPr="00E96D13">
        <w:rPr>
          <w:rStyle w:val="Heading2Char"/>
        </w:rPr>
        <w:t xml:space="preserve"> 3</w:t>
      </w:r>
      <w:r w:rsidR="0056385D" w:rsidRPr="00E96D13">
        <w:rPr>
          <w:rStyle w:val="Heading2Char"/>
        </w:rPr>
        <w:t>.</w:t>
      </w:r>
    </w:p>
    <w:tbl>
      <w:tblPr>
        <w:tblStyle w:val="LightGrid"/>
        <w:tblW w:w="0" w:type="auto"/>
        <w:tblLook w:val="04A0" w:firstRow="1" w:lastRow="0" w:firstColumn="1" w:lastColumn="0" w:noHBand="0" w:noVBand="1"/>
      </w:tblPr>
      <w:tblGrid>
        <w:gridCol w:w="8450"/>
        <w:gridCol w:w="890"/>
      </w:tblGrid>
      <w:tr w:rsidR="00893508" w:rsidRPr="00893508" w14:paraId="259EFCC4" w14:textId="77777777" w:rsidTr="00563F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50" w:type="dxa"/>
          </w:tcPr>
          <w:p w14:paraId="69C3DB91" w14:textId="77777777" w:rsidR="00893508" w:rsidRPr="00893508" w:rsidRDefault="00893508" w:rsidP="00277A94">
            <w:pPr>
              <w:spacing w:after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Course</w:t>
            </w:r>
          </w:p>
        </w:tc>
        <w:tc>
          <w:tcPr>
            <w:tcW w:w="890" w:type="dxa"/>
          </w:tcPr>
          <w:p w14:paraId="19CB4190" w14:textId="77777777" w:rsidR="00893508" w:rsidRPr="00893508" w:rsidRDefault="00893508" w:rsidP="00277A94">
            <w:pPr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Units</w:t>
            </w:r>
          </w:p>
        </w:tc>
      </w:tr>
      <w:tr w:rsidR="008422D9" w:rsidRPr="00893508" w14:paraId="08A49558" w14:textId="77777777" w:rsidTr="003B63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50" w:type="dxa"/>
          </w:tcPr>
          <w:p w14:paraId="24A8E7D9" w14:textId="4ADE2496" w:rsidR="008422D9" w:rsidRPr="00893508" w:rsidRDefault="008422D9" w:rsidP="008422D9">
            <w:pPr>
              <w:spacing w:after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EDFN 4400 – Schooling in a Diverse Urban Society</w:t>
            </w:r>
          </w:p>
        </w:tc>
        <w:tc>
          <w:tcPr>
            <w:tcW w:w="890" w:type="dxa"/>
          </w:tcPr>
          <w:p w14:paraId="7ED33BA8" w14:textId="472E6496" w:rsidR="008422D9" w:rsidRPr="00893508" w:rsidRDefault="008422D9" w:rsidP="008422D9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3</w:t>
            </w:r>
          </w:p>
        </w:tc>
      </w:tr>
      <w:tr w:rsidR="00DE417C" w:rsidRPr="00893508" w14:paraId="76BB5339" w14:textId="77777777" w:rsidTr="003B637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50" w:type="dxa"/>
          </w:tcPr>
          <w:p w14:paraId="50AE6B77" w14:textId="6D63B419" w:rsidR="00DE417C" w:rsidRPr="00893508" w:rsidRDefault="00DE417C" w:rsidP="00DE417C">
            <w:pPr>
              <w:spacing w:after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EDSE 4502- Understanding Academic Language Development</w:t>
            </w:r>
          </w:p>
        </w:tc>
        <w:tc>
          <w:tcPr>
            <w:tcW w:w="890" w:type="dxa"/>
          </w:tcPr>
          <w:p w14:paraId="4E5D921D" w14:textId="250109D0" w:rsidR="00DE417C" w:rsidRPr="00893508" w:rsidRDefault="00DE417C" w:rsidP="00DE417C">
            <w:pPr>
              <w:spacing w:after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</w:t>
            </w:r>
          </w:p>
        </w:tc>
      </w:tr>
      <w:tr w:rsidR="008422D9" w:rsidRPr="00893508" w14:paraId="1A8BD86B" w14:textId="77777777" w:rsidTr="003B63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50" w:type="dxa"/>
          </w:tcPr>
          <w:p w14:paraId="671EF1B8" w14:textId="2DB9CD17" w:rsidR="008422D9" w:rsidRPr="00893508" w:rsidRDefault="008422D9" w:rsidP="008422D9">
            <w:pPr>
              <w:spacing w:after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EDSE 5000-Transformative Classroom Instruction &amp; Management</w:t>
            </w:r>
          </w:p>
        </w:tc>
        <w:tc>
          <w:tcPr>
            <w:tcW w:w="890" w:type="dxa"/>
          </w:tcPr>
          <w:p w14:paraId="292C10C3" w14:textId="4BFDABCB" w:rsidR="008422D9" w:rsidRPr="00893508" w:rsidRDefault="008422D9" w:rsidP="008422D9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</w:t>
            </w:r>
          </w:p>
        </w:tc>
      </w:tr>
      <w:tr w:rsidR="00DE417C" w:rsidRPr="00893508" w14:paraId="6EB082E1" w14:textId="77777777" w:rsidTr="003B637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50" w:type="dxa"/>
          </w:tcPr>
          <w:p w14:paraId="3A468C25" w14:textId="77777777" w:rsidR="00DE417C" w:rsidRDefault="00DE417C" w:rsidP="00DE417C">
            <w:pPr>
              <w:spacing w:after="0"/>
              <w:rPr>
                <w:rFonts w:ascii="Cambria" w:hAnsi="Cambria"/>
                <w:i/>
                <w:iCs/>
                <w:sz w:val="20"/>
                <w:szCs w:val="20"/>
              </w:rPr>
            </w:pPr>
            <w:r>
              <w:rPr>
                <w:rFonts w:ascii="Cambria" w:hAnsi="Cambria"/>
              </w:rPr>
              <w:t xml:space="preserve">EDSE 4212___- Instructional Methods for Secondary School Subjects </w:t>
            </w:r>
            <w:r w:rsidRPr="00DB3D88">
              <w:rPr>
                <w:rFonts w:ascii="Cambria" w:hAnsi="Cambria"/>
                <w:b w:val="0"/>
                <w:bCs w:val="0"/>
                <w:i/>
                <w:iCs/>
                <w:sz w:val="20"/>
                <w:szCs w:val="20"/>
              </w:rPr>
              <w:t>(Subject specific)</w:t>
            </w:r>
          </w:p>
          <w:p w14:paraId="1658F0D7" w14:textId="62CD2817" w:rsidR="003B637B" w:rsidRDefault="003B637B" w:rsidP="00DE417C">
            <w:pPr>
              <w:spacing w:after="0"/>
              <w:rPr>
                <w:rFonts w:ascii="Cambria" w:hAnsi="Cambria"/>
              </w:rPr>
            </w:pPr>
            <w:r>
              <w:rPr>
                <w:rFonts w:ascii="Cambria" w:hAnsi="Cambria"/>
                <w:b w:val="0"/>
                <w:bCs w:val="0"/>
                <w:i/>
                <w:iCs/>
                <w:sz w:val="20"/>
                <w:szCs w:val="20"/>
              </w:rPr>
              <w:t>PE Students can substitute this class with KIN 4015, FL: Spanish Students can substitute this class with EDCI 5560</w:t>
            </w:r>
          </w:p>
        </w:tc>
        <w:tc>
          <w:tcPr>
            <w:tcW w:w="890" w:type="dxa"/>
          </w:tcPr>
          <w:p w14:paraId="6D1C3880" w14:textId="69BED055" w:rsidR="00DE417C" w:rsidRDefault="00DE417C" w:rsidP="00DE417C">
            <w:pPr>
              <w:spacing w:after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</w:t>
            </w:r>
          </w:p>
        </w:tc>
      </w:tr>
      <w:tr w:rsidR="004864D4" w:rsidRPr="00893508" w14:paraId="0A00A38C" w14:textId="77777777" w:rsidTr="003B63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50" w:type="dxa"/>
          </w:tcPr>
          <w:p w14:paraId="46FD2F84" w14:textId="1C60029C" w:rsidR="004864D4" w:rsidRDefault="004864D4" w:rsidP="00DE417C">
            <w:pPr>
              <w:spacing w:after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ED</w:t>
            </w:r>
            <w:r w:rsidR="00386C9E">
              <w:rPr>
                <w:rFonts w:ascii="Cambria" w:hAnsi="Cambria"/>
              </w:rPr>
              <w:t xml:space="preserve">SP 4950 </w:t>
            </w:r>
            <w:r>
              <w:rPr>
                <w:rFonts w:ascii="Cambria" w:hAnsi="Cambria"/>
              </w:rPr>
              <w:t>- Support Supervision in Field Experiences</w:t>
            </w:r>
          </w:p>
        </w:tc>
        <w:tc>
          <w:tcPr>
            <w:tcW w:w="890" w:type="dxa"/>
          </w:tcPr>
          <w:p w14:paraId="7A14C619" w14:textId="2D87508F" w:rsidR="004864D4" w:rsidRDefault="004864D4" w:rsidP="00DE417C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2</w:t>
            </w:r>
          </w:p>
        </w:tc>
      </w:tr>
      <w:tr w:rsidR="003B637B" w:rsidRPr="00893508" w14:paraId="3EC991D1" w14:textId="77777777" w:rsidTr="003B637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50" w:type="dxa"/>
          </w:tcPr>
          <w:p w14:paraId="4A3A1904" w14:textId="2985F39E" w:rsidR="003B637B" w:rsidRDefault="003B637B" w:rsidP="00DE417C">
            <w:pPr>
              <w:spacing w:after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Total Units </w:t>
            </w:r>
          </w:p>
        </w:tc>
        <w:tc>
          <w:tcPr>
            <w:tcW w:w="890" w:type="dxa"/>
          </w:tcPr>
          <w:p w14:paraId="31DE78B5" w14:textId="2E59B2F2" w:rsidR="003B637B" w:rsidRDefault="003B637B" w:rsidP="00DE417C">
            <w:pPr>
              <w:spacing w:after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4</w:t>
            </w:r>
          </w:p>
        </w:tc>
      </w:tr>
    </w:tbl>
    <w:p w14:paraId="30849C94" w14:textId="77777777" w:rsidR="00477A4B" w:rsidRDefault="00477A4B" w:rsidP="00893508">
      <w:pPr>
        <w:spacing w:after="0"/>
        <w:rPr>
          <w:rFonts w:ascii="Cambria" w:hAnsi="Cambria"/>
          <w:b/>
          <w:sz w:val="24"/>
        </w:rPr>
      </w:pPr>
    </w:p>
    <w:p w14:paraId="7DB8D15C" w14:textId="24367387" w:rsidR="00AF010F" w:rsidRPr="00893508" w:rsidRDefault="00DB3D88" w:rsidP="00E96D13">
      <w:pPr>
        <w:pStyle w:val="Heading2"/>
      </w:pPr>
      <w:r>
        <w:t>APPLICATION BLOCK</w:t>
      </w:r>
    </w:p>
    <w:tbl>
      <w:tblPr>
        <w:tblStyle w:val="LightGrid"/>
        <w:tblW w:w="0" w:type="auto"/>
        <w:tblLook w:val="04A0" w:firstRow="1" w:lastRow="0" w:firstColumn="1" w:lastColumn="0" w:noHBand="0" w:noVBand="1"/>
      </w:tblPr>
      <w:tblGrid>
        <w:gridCol w:w="8450"/>
        <w:gridCol w:w="890"/>
      </w:tblGrid>
      <w:tr w:rsidR="00AF010F" w:rsidRPr="00893508" w14:paraId="178164B1" w14:textId="77777777" w:rsidTr="00563F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50" w:type="dxa"/>
          </w:tcPr>
          <w:p w14:paraId="3644C41D" w14:textId="77777777" w:rsidR="00AF010F" w:rsidRPr="00893508" w:rsidRDefault="00AF010F" w:rsidP="00277A94">
            <w:pPr>
              <w:spacing w:after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Course</w:t>
            </w:r>
          </w:p>
        </w:tc>
        <w:tc>
          <w:tcPr>
            <w:tcW w:w="890" w:type="dxa"/>
          </w:tcPr>
          <w:p w14:paraId="07245299" w14:textId="77777777" w:rsidR="00AF010F" w:rsidRPr="00893508" w:rsidRDefault="00AF010F" w:rsidP="00277A94">
            <w:pPr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Units</w:t>
            </w:r>
          </w:p>
        </w:tc>
      </w:tr>
      <w:tr w:rsidR="007F023E" w:rsidRPr="00893508" w14:paraId="61A2C4F9" w14:textId="77777777" w:rsidTr="003B63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50" w:type="dxa"/>
          </w:tcPr>
          <w:p w14:paraId="4FD46E9A" w14:textId="22501A6B" w:rsidR="007F023E" w:rsidRPr="00893508" w:rsidRDefault="007F023E" w:rsidP="00277A94">
            <w:pPr>
              <w:spacing w:after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EDSE 5004- Teaching, Culture, </w:t>
            </w:r>
            <w:r w:rsidR="00131A09">
              <w:rPr>
                <w:rFonts w:ascii="Cambria" w:hAnsi="Cambria"/>
              </w:rPr>
              <w:t>&amp; Community Connections Methods</w:t>
            </w:r>
          </w:p>
        </w:tc>
        <w:tc>
          <w:tcPr>
            <w:tcW w:w="890" w:type="dxa"/>
          </w:tcPr>
          <w:p w14:paraId="23A3E55C" w14:textId="76124306" w:rsidR="007F023E" w:rsidRPr="00893508" w:rsidRDefault="00131A09" w:rsidP="00277A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</w:t>
            </w:r>
          </w:p>
        </w:tc>
      </w:tr>
      <w:tr w:rsidR="006D66A5" w:rsidRPr="00893508" w14:paraId="6963DE1A" w14:textId="77777777" w:rsidTr="003B637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50" w:type="dxa"/>
          </w:tcPr>
          <w:p w14:paraId="61BA6B53" w14:textId="74AD5978" w:rsidR="006D66A5" w:rsidRPr="003B637B" w:rsidRDefault="00DB3D88" w:rsidP="006D66A5">
            <w:pPr>
              <w:spacing w:after="0"/>
              <w:rPr>
                <w:rFonts w:ascii="Cambria" w:hAnsi="Cambria"/>
                <w:b w:val="0"/>
                <w:bCs w:val="0"/>
              </w:rPr>
            </w:pPr>
            <w:r>
              <w:rPr>
                <w:rFonts w:ascii="Cambria" w:hAnsi="Cambria"/>
              </w:rPr>
              <w:t>EDSE 4890</w:t>
            </w:r>
            <w:r w:rsidR="003B637B">
              <w:rPr>
                <w:rFonts w:ascii="Cambria" w:hAnsi="Cambria"/>
              </w:rPr>
              <w:t xml:space="preserve"> – </w:t>
            </w:r>
            <w:r>
              <w:rPr>
                <w:rFonts w:ascii="Cambria" w:hAnsi="Cambria"/>
              </w:rPr>
              <w:t>Demonstration of Instructional Competencies</w:t>
            </w:r>
          </w:p>
        </w:tc>
        <w:tc>
          <w:tcPr>
            <w:tcW w:w="890" w:type="dxa"/>
          </w:tcPr>
          <w:p w14:paraId="47B44264" w14:textId="222FDB33" w:rsidR="006D66A5" w:rsidRDefault="00DB3D88" w:rsidP="006D66A5">
            <w:pPr>
              <w:spacing w:after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7</w:t>
            </w:r>
          </w:p>
        </w:tc>
      </w:tr>
      <w:tr w:rsidR="006D66A5" w:rsidRPr="00893508" w14:paraId="1763FFC0" w14:textId="77777777" w:rsidTr="003B63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50" w:type="dxa"/>
          </w:tcPr>
          <w:p w14:paraId="2974029F" w14:textId="797A9336" w:rsidR="006D66A5" w:rsidRPr="00893508" w:rsidRDefault="00DB3D88" w:rsidP="006D66A5">
            <w:pPr>
              <w:spacing w:after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EDSE 4463- Proseminar: Assessment of Teaching Performance</w:t>
            </w:r>
          </w:p>
        </w:tc>
        <w:tc>
          <w:tcPr>
            <w:tcW w:w="890" w:type="dxa"/>
          </w:tcPr>
          <w:p w14:paraId="62955ED5" w14:textId="25887DD0" w:rsidR="006D66A5" w:rsidRDefault="00DB3D88" w:rsidP="006D66A5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</w:t>
            </w:r>
          </w:p>
        </w:tc>
      </w:tr>
      <w:tr w:rsidR="0007581C" w:rsidRPr="00893508" w14:paraId="64AAEAD4" w14:textId="77777777" w:rsidTr="003B637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50" w:type="dxa"/>
          </w:tcPr>
          <w:p w14:paraId="67A81797" w14:textId="16FC343E" w:rsidR="0007581C" w:rsidRDefault="0007581C" w:rsidP="0007581C">
            <w:pPr>
              <w:spacing w:after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 xml:space="preserve">EDCI 4560 – </w:t>
            </w:r>
            <w:proofErr w:type="spellStart"/>
            <w:r w:rsidRPr="00893508">
              <w:rPr>
                <w:rFonts w:ascii="Cambria" w:hAnsi="Cambria"/>
              </w:rPr>
              <w:t>edTPA</w:t>
            </w:r>
            <w:proofErr w:type="spellEnd"/>
            <w:r w:rsidRPr="00893508">
              <w:rPr>
                <w:rFonts w:ascii="Cambria" w:hAnsi="Cambria"/>
              </w:rPr>
              <w:t xml:space="preserve"> Support Seminar (</w:t>
            </w:r>
            <w:r w:rsidR="003B637B">
              <w:rPr>
                <w:rFonts w:ascii="Cambria" w:hAnsi="Cambria"/>
              </w:rPr>
              <w:t xml:space="preserve">not required but </w:t>
            </w:r>
            <w:r w:rsidRPr="00893508">
              <w:rPr>
                <w:rFonts w:ascii="Cambria" w:hAnsi="Cambria"/>
              </w:rPr>
              <w:t>strongly recommended)</w:t>
            </w:r>
          </w:p>
        </w:tc>
        <w:tc>
          <w:tcPr>
            <w:tcW w:w="890" w:type="dxa"/>
          </w:tcPr>
          <w:p w14:paraId="369DF41E" w14:textId="61658561" w:rsidR="0007581C" w:rsidRDefault="0007581C" w:rsidP="0007581C">
            <w:pPr>
              <w:spacing w:after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3</w:t>
            </w:r>
          </w:p>
        </w:tc>
      </w:tr>
      <w:tr w:rsidR="003B637B" w:rsidRPr="00893508" w14:paraId="2B7B73B6" w14:textId="77777777" w:rsidTr="003B63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50" w:type="dxa"/>
          </w:tcPr>
          <w:p w14:paraId="4697F434" w14:textId="453BFE40" w:rsidR="003B637B" w:rsidRPr="00893508" w:rsidRDefault="003B637B" w:rsidP="0007581C">
            <w:pPr>
              <w:spacing w:after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Total Units </w:t>
            </w:r>
          </w:p>
        </w:tc>
        <w:tc>
          <w:tcPr>
            <w:tcW w:w="890" w:type="dxa"/>
          </w:tcPr>
          <w:p w14:paraId="4E804F9F" w14:textId="6F3EE34B" w:rsidR="003B637B" w:rsidRPr="00893508" w:rsidRDefault="003B637B" w:rsidP="0007581C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6</w:t>
            </w:r>
          </w:p>
        </w:tc>
      </w:tr>
    </w:tbl>
    <w:p w14:paraId="68265993" w14:textId="77777777" w:rsidR="00893508" w:rsidRPr="00893508" w:rsidRDefault="00893508" w:rsidP="00893508">
      <w:pPr>
        <w:rPr>
          <w:rFonts w:ascii="Cambria" w:hAnsi="Cambria"/>
        </w:rPr>
      </w:pPr>
    </w:p>
    <w:p w14:paraId="22475138" w14:textId="77777777" w:rsidR="00893508" w:rsidRPr="00893508" w:rsidRDefault="00893508" w:rsidP="00893508">
      <w:pPr>
        <w:rPr>
          <w:rFonts w:ascii="Cambria" w:hAnsi="Cambria"/>
        </w:rPr>
      </w:pPr>
      <w:r w:rsidRPr="00893508">
        <w:rPr>
          <w:rFonts w:ascii="Cambria" w:hAnsi="Cambria"/>
        </w:rPr>
        <w:t>Student Name: ___________________________________________     CIN: ______________________________</w:t>
      </w:r>
    </w:p>
    <w:p w14:paraId="41C7C170" w14:textId="4599A5D9" w:rsidR="006B7083" w:rsidRPr="00893508" w:rsidRDefault="00893508">
      <w:pPr>
        <w:rPr>
          <w:rFonts w:ascii="Cambria" w:hAnsi="Cambria"/>
        </w:rPr>
      </w:pPr>
      <w:r w:rsidRPr="00893508">
        <w:rPr>
          <w:rFonts w:ascii="Cambria" w:hAnsi="Cambria"/>
        </w:rPr>
        <w:t>Signature: ______________________________________________     Date: _____________________________</w:t>
      </w:r>
      <w:bookmarkEnd w:id="0"/>
      <w:bookmarkEnd w:id="1"/>
    </w:p>
    <w:sectPr w:rsidR="006B7083" w:rsidRPr="00893508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DC1A94" w14:textId="77777777" w:rsidR="008319C6" w:rsidRDefault="008319C6" w:rsidP="00893508">
      <w:pPr>
        <w:spacing w:after="0" w:line="240" w:lineRule="auto"/>
      </w:pPr>
      <w:r>
        <w:separator/>
      </w:r>
    </w:p>
  </w:endnote>
  <w:endnote w:type="continuationSeparator" w:id="0">
    <w:p w14:paraId="1FFDC90F" w14:textId="77777777" w:rsidR="008319C6" w:rsidRDefault="008319C6" w:rsidP="008935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38ABADF" w14:textId="77777777" w:rsidR="008319C6" w:rsidRDefault="008319C6" w:rsidP="00893508">
      <w:pPr>
        <w:spacing w:after="0" w:line="240" w:lineRule="auto"/>
      </w:pPr>
      <w:r>
        <w:separator/>
      </w:r>
    </w:p>
  </w:footnote>
  <w:footnote w:type="continuationSeparator" w:id="0">
    <w:p w14:paraId="43B3CB1C" w14:textId="77777777" w:rsidR="008319C6" w:rsidRDefault="008319C6" w:rsidP="008935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FC22DD" w14:textId="0131E552" w:rsidR="00893508" w:rsidRPr="00893508" w:rsidRDefault="00893508" w:rsidP="00893508">
    <w:pPr>
      <w:pStyle w:val="Header"/>
      <w:jc w:val="both"/>
      <w:rPr>
        <w:rFonts w:ascii="Cambria" w:hAnsi="Cambria"/>
      </w:rPr>
    </w:pPr>
    <w:bookmarkStart w:id="2" w:name="_Hlk219975546"/>
    <w:bookmarkStart w:id="3" w:name="_Hlk219975547"/>
    <w:r>
      <w:rPr>
        <w:noProof/>
      </w:rPr>
      <w:drawing>
        <wp:anchor distT="0" distB="0" distL="114300" distR="114300" simplePos="0" relativeHeight="251657728" behindDoc="1" locked="0" layoutInCell="1" allowOverlap="1" wp14:anchorId="3BD244F0" wp14:editId="11D56A98">
          <wp:simplePos x="0" y="0"/>
          <wp:positionH relativeFrom="column">
            <wp:posOffset>0</wp:posOffset>
          </wp:positionH>
          <wp:positionV relativeFrom="paragraph">
            <wp:posOffset>-276447</wp:posOffset>
          </wp:positionV>
          <wp:extent cx="4738613" cy="638397"/>
          <wp:effectExtent l="0" t="0" r="5080" b="9525"/>
          <wp:wrapNone/>
          <wp:docPr id="972429150" name="Picture 1" descr="Cal State Los Angeles - College of Educati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72429150" name="Picture 1" descr="Cal State Los Angeles - College of Education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4819905" cy="64934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 xml:space="preserve">                                                                                                                                 </w:t>
    </w:r>
    <w:r w:rsidRPr="00893508">
      <w:rPr>
        <w:rFonts w:ascii="Cambria" w:hAnsi="Cambria"/>
      </w:rPr>
      <w:t>OFFICE FOR STUDENT SERVICES</w:t>
    </w:r>
    <w:bookmarkEnd w:id="2"/>
    <w:bookmarkEnd w:id="3"/>
  </w:p>
  <w:p w14:paraId="73D7FE31" w14:textId="77777777" w:rsidR="00893508" w:rsidRDefault="0089350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tDQwNjM1MjQ1MTEytjRW0lEKTi0uzszPAykwrAUA+n3G/SwAAAA="/>
  </w:docVars>
  <w:rsids>
    <w:rsidRoot w:val="00893508"/>
    <w:rsid w:val="00025102"/>
    <w:rsid w:val="00046983"/>
    <w:rsid w:val="0007581C"/>
    <w:rsid w:val="00131A09"/>
    <w:rsid w:val="00180DAA"/>
    <w:rsid w:val="001B14C1"/>
    <w:rsid w:val="00295301"/>
    <w:rsid w:val="00314950"/>
    <w:rsid w:val="00386C9E"/>
    <w:rsid w:val="003B637B"/>
    <w:rsid w:val="004300DD"/>
    <w:rsid w:val="00477A4B"/>
    <w:rsid w:val="00482FE5"/>
    <w:rsid w:val="004864D4"/>
    <w:rsid w:val="004907CE"/>
    <w:rsid w:val="004960BC"/>
    <w:rsid w:val="004B74D8"/>
    <w:rsid w:val="004D23F2"/>
    <w:rsid w:val="00535A0D"/>
    <w:rsid w:val="0056385D"/>
    <w:rsid w:val="00563F5E"/>
    <w:rsid w:val="006B00C9"/>
    <w:rsid w:val="006B7083"/>
    <w:rsid w:val="006D66A5"/>
    <w:rsid w:val="00745346"/>
    <w:rsid w:val="0075305D"/>
    <w:rsid w:val="007A1472"/>
    <w:rsid w:val="007A1CAC"/>
    <w:rsid w:val="007E6A95"/>
    <w:rsid w:val="007F023E"/>
    <w:rsid w:val="00825EB2"/>
    <w:rsid w:val="008273C1"/>
    <w:rsid w:val="008319C6"/>
    <w:rsid w:val="008422D9"/>
    <w:rsid w:val="00893508"/>
    <w:rsid w:val="00897A1C"/>
    <w:rsid w:val="008B05B4"/>
    <w:rsid w:val="00921097"/>
    <w:rsid w:val="00A44B5C"/>
    <w:rsid w:val="00A5498A"/>
    <w:rsid w:val="00AA4523"/>
    <w:rsid w:val="00AE350B"/>
    <w:rsid w:val="00AF010F"/>
    <w:rsid w:val="00B43296"/>
    <w:rsid w:val="00B72F02"/>
    <w:rsid w:val="00BD02E2"/>
    <w:rsid w:val="00C16852"/>
    <w:rsid w:val="00CB7596"/>
    <w:rsid w:val="00DA548C"/>
    <w:rsid w:val="00DB3D88"/>
    <w:rsid w:val="00DC3F63"/>
    <w:rsid w:val="00DE417C"/>
    <w:rsid w:val="00E67054"/>
    <w:rsid w:val="00E96D13"/>
    <w:rsid w:val="00EF0B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A9FF63"/>
  <w15:chartTrackingRefBased/>
  <w15:docId w15:val="{94DFEA69-5E60-4CCC-934C-58E72AE833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3508"/>
    <w:pPr>
      <w:spacing w:after="200" w:line="276" w:lineRule="auto"/>
    </w:pPr>
    <w:rPr>
      <w:rFonts w:eastAsiaTheme="minorEastAsia"/>
      <w:kern w:val="0"/>
      <w:sz w:val="22"/>
      <w:szCs w:val="22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E96D13"/>
    <w:pPr>
      <w:jc w:val="center"/>
      <w:outlineLvl w:val="0"/>
    </w:pPr>
    <w:rPr>
      <w:rFonts w:ascii="Cambria" w:hAnsi="Cambria"/>
      <w:b/>
      <w:sz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96D13"/>
    <w:pPr>
      <w:spacing w:after="0"/>
      <w:outlineLvl w:val="1"/>
    </w:pPr>
    <w:rPr>
      <w:rFonts w:ascii="Cambria" w:hAnsi="Cambria"/>
      <w:b/>
      <w:sz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93508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9350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93508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93508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93508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93508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93508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96D13"/>
    <w:rPr>
      <w:rFonts w:ascii="Cambria" w:eastAsiaTheme="minorEastAsia" w:hAnsi="Cambria"/>
      <w:b/>
      <w:kern w:val="0"/>
      <w:sz w:val="32"/>
      <w:szCs w:val="22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rsid w:val="00E96D13"/>
    <w:rPr>
      <w:rFonts w:ascii="Cambria" w:eastAsiaTheme="minorEastAsia" w:hAnsi="Cambria"/>
      <w:b/>
      <w:kern w:val="0"/>
      <w:szCs w:val="22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93508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93508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93508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93508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93508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93508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93508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93508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9350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93508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9350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93508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93508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93508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93508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93508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93508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93508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8935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3508"/>
  </w:style>
  <w:style w:type="paragraph" w:styleId="Footer">
    <w:name w:val="footer"/>
    <w:basedOn w:val="Normal"/>
    <w:link w:val="FooterChar"/>
    <w:uiPriority w:val="99"/>
    <w:unhideWhenUsed/>
    <w:rsid w:val="008935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3508"/>
  </w:style>
  <w:style w:type="table" w:styleId="LightGrid">
    <w:name w:val="Light Grid"/>
    <w:basedOn w:val="TableNormal"/>
    <w:uiPriority w:val="62"/>
    <w:rsid w:val="00893508"/>
    <w:pPr>
      <w:spacing w:after="0" w:line="240" w:lineRule="auto"/>
    </w:pPr>
    <w:rPr>
      <w:rFonts w:eastAsiaTheme="minorEastAsia"/>
      <w:kern w:val="0"/>
      <w:sz w:val="22"/>
      <w:szCs w:val="22"/>
      <w14:ligatures w14:val="none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48</Words>
  <Characters>1572</Characters>
  <Application>Microsoft Office Word</Application>
  <DocSecurity>0</DocSecurity>
  <Lines>58</Lines>
  <Paragraphs>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villa, Jennifer</dc:creator>
  <cp:keywords/>
  <dc:description/>
  <cp:lastModifiedBy>Lam, Jeffrey S</cp:lastModifiedBy>
  <cp:revision>9</cp:revision>
  <dcterms:created xsi:type="dcterms:W3CDTF">2026-01-22T21:40:00Z</dcterms:created>
  <dcterms:modified xsi:type="dcterms:W3CDTF">2026-03-26T2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fe76cd4-cc76-464d-9059-c9f1a7f854fd</vt:lpwstr>
  </property>
</Properties>
</file>